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4C7D1" w14:textId="77777777" w:rsidR="00E23568" w:rsidRDefault="00E23568" w:rsidP="009F4032">
      <w:r>
        <w:t>Group 2</w:t>
      </w:r>
    </w:p>
    <w:p w14:paraId="23D739FE" w14:textId="1DC2742D" w:rsidR="009F4032" w:rsidRDefault="00E23568" w:rsidP="009F4032">
      <w:r>
        <w:t>Module 6</w:t>
      </w:r>
      <w:r w:rsidR="009F4032">
        <w:br/>
      </w:r>
    </w:p>
    <w:p w14:paraId="12D885A4" w14:textId="77777777" w:rsidR="009F4032" w:rsidRPr="001747F3" w:rsidRDefault="009F4032" w:rsidP="009F4032">
      <w:pPr>
        <w:rPr>
          <w:rFonts w:asciiTheme="majorHAnsi" w:hAnsiTheme="majorHAnsi" w:cstheme="majorHAnsi"/>
          <w:sz w:val="28"/>
          <w:szCs w:val="28"/>
        </w:rPr>
      </w:pPr>
    </w:p>
    <w:p w14:paraId="178B992E" w14:textId="77777777" w:rsidR="009F4032" w:rsidRPr="001747F3" w:rsidRDefault="009F4032" w:rsidP="009F4032">
      <w:pPr>
        <w:rPr>
          <w:rFonts w:asciiTheme="majorHAnsi" w:hAnsiTheme="majorHAnsi" w:cstheme="majorHAnsi"/>
          <w:b/>
          <w:bCs/>
          <w:color w:val="156082" w:themeColor="accent1"/>
          <w:sz w:val="26"/>
          <w:szCs w:val="26"/>
        </w:rPr>
      </w:pPr>
      <w:r w:rsidRPr="001747F3">
        <w:rPr>
          <w:rFonts w:asciiTheme="majorHAnsi" w:hAnsiTheme="majorHAnsi" w:cstheme="majorHAnsi"/>
          <w:b/>
          <w:bCs/>
          <w:color w:val="156082" w:themeColor="accent1"/>
          <w:sz w:val="26"/>
          <w:szCs w:val="26"/>
        </w:rPr>
        <w:t>Test 1: Landing Page - Test Login Link</w:t>
      </w:r>
    </w:p>
    <w:p w14:paraId="618040D1" w14:textId="158D2661" w:rsidR="009F4032" w:rsidRDefault="009F4032" w:rsidP="009F4032">
      <w:r>
        <w:t>Test Objective: Ensure the login link redirects to login.</w:t>
      </w:r>
      <w:r w:rsidR="00C77DC8">
        <w:t>html</w:t>
      </w:r>
    </w:p>
    <w:p w14:paraId="10437A3B" w14:textId="4F45CE5F" w:rsidR="009F4032" w:rsidRDefault="009F4032" w:rsidP="009F4032">
      <w:r>
        <w:t xml:space="preserve">Developer: </w:t>
      </w:r>
      <w:r w:rsidR="000E01AB">
        <w:t>Caleb Stark</w:t>
      </w:r>
    </w:p>
    <w:p w14:paraId="07B4D6EB" w14:textId="4E46088A" w:rsidR="009F4032" w:rsidRDefault="009F4032" w:rsidP="009F4032">
      <w:r>
        <w:t>Date tested: 2025/04/1</w:t>
      </w:r>
      <w:r w:rsidR="000E01AB">
        <w:t>3</w:t>
      </w:r>
    </w:p>
    <w:p w14:paraId="3FA5B2AA" w14:textId="01123CCC" w:rsidR="009F4032" w:rsidRDefault="009F4032" w:rsidP="009F4032">
      <w:r>
        <w:t xml:space="preserve">Peer Tester: </w:t>
      </w:r>
      <w:r w:rsidR="00A82F7B">
        <w:t>Hugo Vega Hernandez</w:t>
      </w:r>
    </w:p>
    <w:p w14:paraId="52C3ED90" w14:textId="74BF9B4E" w:rsidR="009F4032" w:rsidRDefault="009F4032" w:rsidP="009F4032">
      <w:r>
        <w:t>Date tested: 2025/04/1</w:t>
      </w:r>
      <w:r w:rsidR="00A82F7B">
        <w:t>3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882"/>
        <w:gridCol w:w="2112"/>
        <w:gridCol w:w="4214"/>
        <w:gridCol w:w="1251"/>
        <w:gridCol w:w="1166"/>
      </w:tblGrid>
      <w:tr w:rsidR="000E01AB" w14:paraId="1C8C29AD" w14:textId="5EC1AE7D" w:rsidTr="000E01AB">
        <w:trPr>
          <w:trHeight w:val="306"/>
        </w:trPr>
        <w:tc>
          <w:tcPr>
            <w:tcW w:w="895" w:type="dxa"/>
          </w:tcPr>
          <w:p w14:paraId="417D83EE" w14:textId="77777777" w:rsidR="000E01AB" w:rsidRDefault="000E01AB" w:rsidP="00C43832">
            <w:r>
              <w:t>Step No.</w:t>
            </w:r>
          </w:p>
        </w:tc>
        <w:tc>
          <w:tcPr>
            <w:tcW w:w="2160" w:type="dxa"/>
          </w:tcPr>
          <w:p w14:paraId="073B1A68" w14:textId="77777777" w:rsidR="000E01AB" w:rsidRDefault="000E01AB" w:rsidP="00C43832">
            <w:r>
              <w:t>Action</w:t>
            </w:r>
          </w:p>
        </w:tc>
        <w:tc>
          <w:tcPr>
            <w:tcW w:w="4140" w:type="dxa"/>
          </w:tcPr>
          <w:p w14:paraId="0170AC33" w14:textId="77777777" w:rsidR="000E01AB" w:rsidRDefault="000E01AB" w:rsidP="00C43832">
            <w:r>
              <w:t>Expected Result</w:t>
            </w:r>
          </w:p>
        </w:tc>
        <w:tc>
          <w:tcPr>
            <w:tcW w:w="1260" w:type="dxa"/>
          </w:tcPr>
          <w:p w14:paraId="5A8ADEA4" w14:textId="77777777" w:rsidR="000E01AB" w:rsidRDefault="000E01AB" w:rsidP="00C43832">
            <w:r>
              <w:t>Pass/Fail</w:t>
            </w:r>
          </w:p>
        </w:tc>
        <w:tc>
          <w:tcPr>
            <w:tcW w:w="1170" w:type="dxa"/>
          </w:tcPr>
          <w:p w14:paraId="474FDEBB" w14:textId="4A82A107" w:rsidR="000E01AB" w:rsidRDefault="000E01AB" w:rsidP="00C43832">
            <w:r>
              <w:t>Peer Pass/Fail</w:t>
            </w:r>
          </w:p>
        </w:tc>
      </w:tr>
      <w:tr w:rsidR="000E01AB" w14:paraId="7BCAD9BB" w14:textId="5E20864C" w:rsidTr="000E01AB">
        <w:trPr>
          <w:trHeight w:val="663"/>
        </w:trPr>
        <w:tc>
          <w:tcPr>
            <w:tcW w:w="895" w:type="dxa"/>
          </w:tcPr>
          <w:p w14:paraId="48278699" w14:textId="77777777" w:rsidR="000E01AB" w:rsidRDefault="000E01AB" w:rsidP="00C43832">
            <w:r>
              <w:t>1</w:t>
            </w:r>
          </w:p>
        </w:tc>
        <w:tc>
          <w:tcPr>
            <w:tcW w:w="2160" w:type="dxa"/>
          </w:tcPr>
          <w:p w14:paraId="2F6370A1" w14:textId="328C9952" w:rsidR="000E01AB" w:rsidRDefault="000E01AB" w:rsidP="00C43832">
            <w:r>
              <w:t>Open index.html</w:t>
            </w:r>
          </w:p>
        </w:tc>
        <w:tc>
          <w:tcPr>
            <w:tcW w:w="4140" w:type="dxa"/>
          </w:tcPr>
          <w:p w14:paraId="2D415696" w14:textId="77777777" w:rsidR="000E01AB" w:rsidRDefault="000E01AB" w:rsidP="00C43832">
            <w:r>
              <w:t>Landing page is displayed</w:t>
            </w:r>
          </w:p>
          <w:p w14:paraId="14E48A30" w14:textId="7F0DB29B" w:rsidR="000E01AB" w:rsidRDefault="000E01AB" w:rsidP="00C43832">
            <w:r w:rsidRPr="000E01AB">
              <w:rPr>
                <w:noProof/>
              </w:rPr>
              <w:drawing>
                <wp:inline distT="0" distB="0" distL="0" distR="0" wp14:anchorId="4B89CE42" wp14:editId="7A4DE856">
                  <wp:extent cx="2538919" cy="1309130"/>
                  <wp:effectExtent l="0" t="0" r="0" b="5715"/>
                  <wp:docPr id="10180197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9765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041" cy="1321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p w14:paraId="1E9601AC" w14:textId="63076E3D" w:rsidR="000E01AB" w:rsidRDefault="000E01AB" w:rsidP="00C43832">
            <w:r>
              <w:t>yes</w:t>
            </w:r>
          </w:p>
        </w:tc>
        <w:tc>
          <w:tcPr>
            <w:tcW w:w="1170" w:type="dxa"/>
          </w:tcPr>
          <w:p w14:paraId="20CCEDB3" w14:textId="6130C827" w:rsidR="000E01AB" w:rsidRDefault="005064AD" w:rsidP="00C43832">
            <w:r>
              <w:t>yes</w:t>
            </w:r>
          </w:p>
        </w:tc>
      </w:tr>
      <w:tr w:rsidR="000E01AB" w14:paraId="79499A7C" w14:textId="70C7A891" w:rsidTr="000E01AB">
        <w:trPr>
          <w:trHeight w:val="612"/>
        </w:trPr>
        <w:tc>
          <w:tcPr>
            <w:tcW w:w="895" w:type="dxa"/>
          </w:tcPr>
          <w:p w14:paraId="300FC841" w14:textId="77777777" w:rsidR="000E01AB" w:rsidRDefault="000E01AB" w:rsidP="00C43832">
            <w:r>
              <w:t>2</w:t>
            </w:r>
          </w:p>
        </w:tc>
        <w:tc>
          <w:tcPr>
            <w:tcW w:w="2160" w:type="dxa"/>
          </w:tcPr>
          <w:p w14:paraId="6882400D" w14:textId="77777777" w:rsidR="000E01AB" w:rsidRDefault="000E01AB" w:rsidP="00C43832">
            <w:r>
              <w:t>Click Login link</w:t>
            </w:r>
          </w:p>
        </w:tc>
        <w:tc>
          <w:tcPr>
            <w:tcW w:w="4140" w:type="dxa"/>
          </w:tcPr>
          <w:p w14:paraId="6BCAA744" w14:textId="77777777" w:rsidR="000E01AB" w:rsidRDefault="000E01AB" w:rsidP="00C43832">
            <w:r>
              <w:t>Redirected to login.html</w:t>
            </w:r>
          </w:p>
          <w:p w14:paraId="67E015C7" w14:textId="161A27BF" w:rsidR="000E01AB" w:rsidRDefault="000E01AB" w:rsidP="00C43832">
            <w:r w:rsidRPr="000E01AB">
              <w:rPr>
                <w:noProof/>
              </w:rPr>
              <w:drawing>
                <wp:inline distT="0" distB="0" distL="0" distR="0" wp14:anchorId="04737759" wp14:editId="5ADDC5B2">
                  <wp:extent cx="2383277" cy="1185294"/>
                  <wp:effectExtent l="0" t="0" r="0" b="0"/>
                  <wp:docPr id="6362687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268785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258" cy="1198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0" w:type="dxa"/>
          </w:tcPr>
          <w:p w14:paraId="1AB05214" w14:textId="7D828CCC" w:rsidR="000E01AB" w:rsidRDefault="000E01AB" w:rsidP="00C43832">
            <w:r>
              <w:t>yes</w:t>
            </w:r>
          </w:p>
        </w:tc>
        <w:tc>
          <w:tcPr>
            <w:tcW w:w="1170" w:type="dxa"/>
          </w:tcPr>
          <w:p w14:paraId="369AB9E3" w14:textId="61BD3F18" w:rsidR="000E01AB" w:rsidRDefault="005064AD" w:rsidP="00C43832">
            <w:r>
              <w:t>yes</w:t>
            </w:r>
          </w:p>
        </w:tc>
      </w:tr>
    </w:tbl>
    <w:p w14:paraId="50525921" w14:textId="0C8BD1E4" w:rsidR="009F4032" w:rsidRPr="009F4032" w:rsidRDefault="009F4032" w:rsidP="009F4032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Comments</w:t>
      </w:r>
    </w:p>
    <w:p w14:paraId="2B1907D3" w14:textId="1928E127" w:rsidR="009F4032" w:rsidRPr="009F4032" w:rsidRDefault="009F4032" w:rsidP="009F4032">
      <w:pPr>
        <w:pStyle w:val="Heading2"/>
      </w:pPr>
      <w:r>
        <w:t>Test 2: Landing Page - Test Register Link</w:t>
      </w:r>
    </w:p>
    <w:p w14:paraId="1C93FAB9" w14:textId="55C418A5" w:rsidR="009F4032" w:rsidRDefault="009F4032" w:rsidP="009F4032">
      <w:r>
        <w:t>Test Objective: Ensure the register link redirects to register.</w:t>
      </w:r>
      <w:r w:rsidR="00AF2A21">
        <w:t>html</w:t>
      </w:r>
    </w:p>
    <w:p w14:paraId="74065BAD" w14:textId="59A64156" w:rsidR="009F4032" w:rsidRDefault="009F4032" w:rsidP="009F4032">
      <w:r>
        <w:lastRenderedPageBreak/>
        <w:t xml:space="preserve">Developer: </w:t>
      </w:r>
      <w:r w:rsidR="000E01AB">
        <w:t>Caleb Stark</w:t>
      </w:r>
    </w:p>
    <w:p w14:paraId="32F7FF33" w14:textId="4F83B538" w:rsidR="009F4032" w:rsidRDefault="009F4032" w:rsidP="009F4032">
      <w:r>
        <w:t>Date tested: 2025/04/1</w:t>
      </w:r>
      <w:r w:rsidR="000E01AB">
        <w:t>3</w:t>
      </w:r>
    </w:p>
    <w:p w14:paraId="3972467B" w14:textId="77777777" w:rsidR="00A82F7B" w:rsidRDefault="009F4032" w:rsidP="009F4032">
      <w:r>
        <w:t xml:space="preserve">Peer Tester: </w:t>
      </w:r>
      <w:r w:rsidR="00A82F7B">
        <w:t>Hugo Vega Hernandez</w:t>
      </w:r>
      <w:r w:rsidR="00A82F7B">
        <w:t xml:space="preserve"> </w:t>
      </w:r>
    </w:p>
    <w:p w14:paraId="55E24B5C" w14:textId="4D781A22" w:rsidR="009F4032" w:rsidRDefault="009F4032" w:rsidP="009F4032">
      <w:r>
        <w:t>Date tested: 2025/04/1</w:t>
      </w:r>
      <w:r w:rsidR="00A82F7B">
        <w:t>3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936"/>
        <w:gridCol w:w="1696"/>
        <w:gridCol w:w="4214"/>
        <w:gridCol w:w="1134"/>
        <w:gridCol w:w="1285"/>
      </w:tblGrid>
      <w:tr w:rsidR="000E01AB" w14:paraId="7636FC65" w14:textId="68E5A1A7" w:rsidTr="000E01AB">
        <w:trPr>
          <w:trHeight w:val="273"/>
        </w:trPr>
        <w:tc>
          <w:tcPr>
            <w:tcW w:w="1165" w:type="dxa"/>
          </w:tcPr>
          <w:p w14:paraId="6571E242" w14:textId="77777777" w:rsidR="000E01AB" w:rsidRDefault="000E01AB" w:rsidP="000E01AB">
            <w:r>
              <w:t>Step No.</w:t>
            </w:r>
          </w:p>
        </w:tc>
        <w:tc>
          <w:tcPr>
            <w:tcW w:w="2070" w:type="dxa"/>
          </w:tcPr>
          <w:p w14:paraId="5D01F603" w14:textId="77777777" w:rsidR="000E01AB" w:rsidRDefault="000E01AB" w:rsidP="000E01AB">
            <w:r>
              <w:t>Action</w:t>
            </w:r>
          </w:p>
        </w:tc>
        <w:tc>
          <w:tcPr>
            <w:tcW w:w="3422" w:type="dxa"/>
          </w:tcPr>
          <w:p w14:paraId="2F47AA7B" w14:textId="77777777" w:rsidR="000E01AB" w:rsidRDefault="000E01AB" w:rsidP="000E01AB">
            <w:r>
              <w:t>Expected Result</w:t>
            </w:r>
          </w:p>
        </w:tc>
        <w:tc>
          <w:tcPr>
            <w:tcW w:w="1168" w:type="dxa"/>
          </w:tcPr>
          <w:p w14:paraId="6B63FEE8" w14:textId="77777777" w:rsidR="000E01AB" w:rsidRDefault="000E01AB" w:rsidP="000E01AB">
            <w:r>
              <w:t>Pass/Fail</w:t>
            </w:r>
          </w:p>
        </w:tc>
        <w:tc>
          <w:tcPr>
            <w:tcW w:w="1440" w:type="dxa"/>
          </w:tcPr>
          <w:p w14:paraId="3CE997F6" w14:textId="2B07A7AD" w:rsidR="000E01AB" w:rsidRDefault="000E01AB" w:rsidP="000E01AB">
            <w:r>
              <w:t>Peer Pass/Fail</w:t>
            </w:r>
          </w:p>
        </w:tc>
      </w:tr>
      <w:tr w:rsidR="000E01AB" w14:paraId="351FBEF7" w14:textId="1B67A919" w:rsidTr="000E01AB">
        <w:trPr>
          <w:trHeight w:val="591"/>
        </w:trPr>
        <w:tc>
          <w:tcPr>
            <w:tcW w:w="1165" w:type="dxa"/>
          </w:tcPr>
          <w:p w14:paraId="367DA11C" w14:textId="77777777" w:rsidR="000E01AB" w:rsidRDefault="000E01AB" w:rsidP="000E01AB">
            <w:r>
              <w:t>1</w:t>
            </w:r>
          </w:p>
        </w:tc>
        <w:tc>
          <w:tcPr>
            <w:tcW w:w="2070" w:type="dxa"/>
          </w:tcPr>
          <w:p w14:paraId="0C9A70BD" w14:textId="31C2799A" w:rsidR="000E01AB" w:rsidRDefault="000E01AB" w:rsidP="000E01AB">
            <w:r>
              <w:t>Open index.html</w:t>
            </w:r>
          </w:p>
        </w:tc>
        <w:tc>
          <w:tcPr>
            <w:tcW w:w="3422" w:type="dxa"/>
          </w:tcPr>
          <w:p w14:paraId="29146C1E" w14:textId="77777777" w:rsidR="000E01AB" w:rsidRDefault="000E01AB" w:rsidP="000E01AB">
            <w:r>
              <w:t>Landing page is displayed</w:t>
            </w:r>
          </w:p>
          <w:p w14:paraId="1BE3B3AA" w14:textId="0F847439" w:rsidR="000E01AB" w:rsidRDefault="000E01AB" w:rsidP="000E01AB">
            <w:r w:rsidRPr="000E01AB">
              <w:rPr>
                <w:noProof/>
              </w:rPr>
              <w:drawing>
                <wp:inline distT="0" distB="0" distL="0" distR="0" wp14:anchorId="676B6075" wp14:editId="1D6059B9">
                  <wp:extent cx="2538919" cy="1309130"/>
                  <wp:effectExtent l="0" t="0" r="0" b="5715"/>
                  <wp:docPr id="19289527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19765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041" cy="1321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68" w:type="dxa"/>
          </w:tcPr>
          <w:p w14:paraId="097052A8" w14:textId="59BE3E8F" w:rsidR="000E01AB" w:rsidRDefault="000E01AB" w:rsidP="000E01AB">
            <w:r w:rsidRPr="0002343F">
              <w:t>yes</w:t>
            </w:r>
          </w:p>
        </w:tc>
        <w:tc>
          <w:tcPr>
            <w:tcW w:w="1440" w:type="dxa"/>
          </w:tcPr>
          <w:p w14:paraId="4EEE8464" w14:textId="222C28C9" w:rsidR="000E01AB" w:rsidRDefault="005064AD" w:rsidP="000E01AB">
            <w:r>
              <w:t>yes</w:t>
            </w:r>
          </w:p>
        </w:tc>
      </w:tr>
      <w:tr w:rsidR="000E01AB" w14:paraId="684DA0D0" w14:textId="0638A338" w:rsidTr="000E01AB">
        <w:trPr>
          <w:trHeight w:val="546"/>
        </w:trPr>
        <w:tc>
          <w:tcPr>
            <w:tcW w:w="1165" w:type="dxa"/>
          </w:tcPr>
          <w:p w14:paraId="1DEDCB98" w14:textId="77777777" w:rsidR="000E01AB" w:rsidRDefault="000E01AB" w:rsidP="000E01AB">
            <w:r>
              <w:t>2</w:t>
            </w:r>
          </w:p>
        </w:tc>
        <w:tc>
          <w:tcPr>
            <w:tcW w:w="2070" w:type="dxa"/>
          </w:tcPr>
          <w:p w14:paraId="46A85318" w14:textId="77777777" w:rsidR="000E01AB" w:rsidRDefault="000E01AB" w:rsidP="000E01AB">
            <w:r>
              <w:t>Click Register link</w:t>
            </w:r>
          </w:p>
        </w:tc>
        <w:tc>
          <w:tcPr>
            <w:tcW w:w="3422" w:type="dxa"/>
          </w:tcPr>
          <w:p w14:paraId="706D0694" w14:textId="77777777" w:rsidR="000E01AB" w:rsidRDefault="000E01AB" w:rsidP="000E01AB">
            <w:r>
              <w:t>Redirected to register.html</w:t>
            </w:r>
          </w:p>
          <w:p w14:paraId="4288A77F" w14:textId="29EB6629" w:rsidR="000E01AB" w:rsidRDefault="000E01AB" w:rsidP="000E01AB">
            <w:r w:rsidRPr="000E01AB">
              <w:rPr>
                <w:noProof/>
              </w:rPr>
              <w:drawing>
                <wp:inline distT="0" distB="0" distL="0" distR="0" wp14:anchorId="46BAFBF3" wp14:editId="222E3A2C">
                  <wp:extent cx="2490281" cy="1254940"/>
                  <wp:effectExtent l="0" t="0" r="5715" b="2540"/>
                  <wp:docPr id="5920020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2002009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509059" cy="1264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68" w:type="dxa"/>
          </w:tcPr>
          <w:p w14:paraId="0F8E7C92" w14:textId="3CE286CD" w:rsidR="000E01AB" w:rsidRDefault="000E01AB" w:rsidP="000E01AB">
            <w:r w:rsidRPr="0002343F">
              <w:t>yes</w:t>
            </w:r>
          </w:p>
        </w:tc>
        <w:tc>
          <w:tcPr>
            <w:tcW w:w="1440" w:type="dxa"/>
          </w:tcPr>
          <w:p w14:paraId="22182C05" w14:textId="106762B2" w:rsidR="000E01AB" w:rsidRDefault="005064AD" w:rsidP="000E01AB">
            <w:r>
              <w:t>yes</w:t>
            </w:r>
          </w:p>
        </w:tc>
      </w:tr>
    </w:tbl>
    <w:p w14:paraId="70F49F13" w14:textId="482C0913" w:rsidR="009F4032" w:rsidRDefault="009F4032" w:rsidP="009F4032">
      <w:r>
        <w:t>Comments:</w:t>
      </w:r>
    </w:p>
    <w:p w14:paraId="19DEB014" w14:textId="77777777" w:rsidR="009F4032" w:rsidRDefault="009F4032" w:rsidP="009F4032">
      <w:pPr>
        <w:pStyle w:val="Heading2"/>
      </w:pPr>
      <w:r>
        <w:t>Test 3: Login Page - Valid Login</w:t>
      </w:r>
    </w:p>
    <w:p w14:paraId="0F15BEFE" w14:textId="77777777" w:rsidR="009F4032" w:rsidRDefault="009F4032" w:rsidP="009F4032">
      <w:r>
        <w:t>Test Objective: Login with valid credentials</w:t>
      </w:r>
    </w:p>
    <w:p w14:paraId="504CD3F0" w14:textId="21E7CA25" w:rsidR="009F4032" w:rsidRDefault="009F4032" w:rsidP="009F4032">
      <w:r>
        <w:t xml:space="preserve">Developer: </w:t>
      </w:r>
      <w:r w:rsidR="000E01AB">
        <w:t>Caleb Stark</w:t>
      </w:r>
    </w:p>
    <w:p w14:paraId="2E6B8AD6" w14:textId="47C044C6" w:rsidR="009F4032" w:rsidRDefault="009F4032" w:rsidP="009F4032">
      <w:r>
        <w:t>Date tested: 2025/04/1</w:t>
      </w:r>
      <w:r w:rsidR="000E01AB">
        <w:t>3</w:t>
      </w:r>
    </w:p>
    <w:p w14:paraId="6EB9F5C0" w14:textId="01E91C1C" w:rsidR="009F4032" w:rsidRDefault="009F4032" w:rsidP="009F4032">
      <w:r>
        <w:t xml:space="preserve">Peer Tester: </w:t>
      </w:r>
      <w:r w:rsidR="00A82F7B">
        <w:t>Hugo Vega Hernandez</w:t>
      </w:r>
    </w:p>
    <w:p w14:paraId="6F15C7EC" w14:textId="718C4CDF" w:rsidR="009F4032" w:rsidRDefault="009F4032" w:rsidP="009F4032">
      <w:r>
        <w:t>Date tested: 2025/04/1</w:t>
      </w:r>
      <w:r w:rsidR="00A82F7B">
        <w:t>3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106"/>
        <w:gridCol w:w="1969"/>
        <w:gridCol w:w="4560"/>
        <w:gridCol w:w="1091"/>
        <w:gridCol w:w="1169"/>
      </w:tblGrid>
      <w:tr w:rsidR="000E01AB" w14:paraId="10F60AE3" w14:textId="725B5EA9" w:rsidTr="000E01AB">
        <w:tc>
          <w:tcPr>
            <w:tcW w:w="1108" w:type="dxa"/>
          </w:tcPr>
          <w:p w14:paraId="31A3AEA2" w14:textId="77777777" w:rsidR="000E01AB" w:rsidRDefault="000E01AB" w:rsidP="000E01AB">
            <w:r>
              <w:t>Step No.</w:t>
            </w:r>
          </w:p>
        </w:tc>
        <w:tc>
          <w:tcPr>
            <w:tcW w:w="1974" w:type="dxa"/>
          </w:tcPr>
          <w:p w14:paraId="6F6F471A" w14:textId="77777777" w:rsidR="000E01AB" w:rsidRDefault="000E01AB" w:rsidP="000E01AB">
            <w:r>
              <w:t>Action</w:t>
            </w:r>
          </w:p>
        </w:tc>
        <w:tc>
          <w:tcPr>
            <w:tcW w:w="4563" w:type="dxa"/>
          </w:tcPr>
          <w:p w14:paraId="1B07B0E0" w14:textId="77777777" w:rsidR="000E01AB" w:rsidRDefault="000E01AB" w:rsidP="000E01AB">
            <w:r>
              <w:t>Expected Result</w:t>
            </w:r>
          </w:p>
        </w:tc>
        <w:tc>
          <w:tcPr>
            <w:tcW w:w="1080" w:type="dxa"/>
          </w:tcPr>
          <w:p w14:paraId="11194197" w14:textId="77777777" w:rsidR="000E01AB" w:rsidRDefault="000E01AB" w:rsidP="000E01AB">
            <w:r>
              <w:t>Pass/Fail</w:t>
            </w:r>
          </w:p>
        </w:tc>
        <w:tc>
          <w:tcPr>
            <w:tcW w:w="1170" w:type="dxa"/>
          </w:tcPr>
          <w:p w14:paraId="0AE7535D" w14:textId="14409375" w:rsidR="000E01AB" w:rsidRDefault="000E01AB" w:rsidP="000E01AB">
            <w:r>
              <w:t>Peer Pass/Fail</w:t>
            </w:r>
          </w:p>
        </w:tc>
      </w:tr>
      <w:tr w:rsidR="000E01AB" w14:paraId="3B43EBCB" w14:textId="082018C9" w:rsidTr="000E01AB">
        <w:tc>
          <w:tcPr>
            <w:tcW w:w="1108" w:type="dxa"/>
          </w:tcPr>
          <w:p w14:paraId="4A0C4F73" w14:textId="77777777" w:rsidR="000E01AB" w:rsidRDefault="000E01AB" w:rsidP="000E01AB">
            <w:r>
              <w:lastRenderedPageBreak/>
              <w:t>1</w:t>
            </w:r>
          </w:p>
        </w:tc>
        <w:tc>
          <w:tcPr>
            <w:tcW w:w="1974" w:type="dxa"/>
          </w:tcPr>
          <w:p w14:paraId="5550D654" w14:textId="53346AB9" w:rsidR="000E01AB" w:rsidRDefault="000E01AB" w:rsidP="000E01AB">
            <w:r>
              <w:t>Open login.html</w:t>
            </w:r>
          </w:p>
        </w:tc>
        <w:tc>
          <w:tcPr>
            <w:tcW w:w="4563" w:type="dxa"/>
          </w:tcPr>
          <w:p w14:paraId="4D3FB917" w14:textId="77777777" w:rsidR="000E01AB" w:rsidRDefault="000E01AB" w:rsidP="000E01AB">
            <w:r>
              <w:t>Login form is shown</w:t>
            </w:r>
          </w:p>
          <w:p w14:paraId="193B2F68" w14:textId="20AC8505" w:rsidR="000E01AB" w:rsidRDefault="000E01AB" w:rsidP="000E01AB">
            <w:r w:rsidRPr="000E01AB">
              <w:rPr>
                <w:noProof/>
              </w:rPr>
              <w:drawing>
                <wp:inline distT="0" distB="0" distL="0" distR="0" wp14:anchorId="1577C63E" wp14:editId="2EFCFF8F">
                  <wp:extent cx="2383277" cy="1185294"/>
                  <wp:effectExtent l="0" t="0" r="0" b="0"/>
                  <wp:docPr id="3742276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268785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258" cy="1198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</w:tcPr>
          <w:p w14:paraId="0E9668EC" w14:textId="6165FDBE" w:rsidR="000E01AB" w:rsidRDefault="00CA4F04" w:rsidP="000E01AB">
            <w:r>
              <w:t>Yes</w:t>
            </w:r>
          </w:p>
        </w:tc>
        <w:tc>
          <w:tcPr>
            <w:tcW w:w="1170" w:type="dxa"/>
          </w:tcPr>
          <w:p w14:paraId="2D27FAA7" w14:textId="6B4BE37F" w:rsidR="000E01AB" w:rsidRDefault="005064AD" w:rsidP="000E01AB">
            <w:r>
              <w:t>yes</w:t>
            </w:r>
          </w:p>
        </w:tc>
      </w:tr>
      <w:tr w:rsidR="000E01AB" w14:paraId="0A7484CC" w14:textId="4E522C7E" w:rsidTr="000E01AB">
        <w:tc>
          <w:tcPr>
            <w:tcW w:w="1108" w:type="dxa"/>
          </w:tcPr>
          <w:p w14:paraId="37B99E38" w14:textId="77777777" w:rsidR="000E01AB" w:rsidRDefault="000E01AB" w:rsidP="000E01AB">
            <w:r>
              <w:t>2</w:t>
            </w:r>
          </w:p>
        </w:tc>
        <w:tc>
          <w:tcPr>
            <w:tcW w:w="1974" w:type="dxa"/>
          </w:tcPr>
          <w:p w14:paraId="66F78B28" w14:textId="78919921" w:rsidR="000E01AB" w:rsidRDefault="000E01AB" w:rsidP="000E01AB">
            <w:r>
              <w:t>Successful Login Popup</w:t>
            </w:r>
          </w:p>
        </w:tc>
        <w:tc>
          <w:tcPr>
            <w:tcW w:w="4563" w:type="dxa"/>
          </w:tcPr>
          <w:p w14:paraId="766FCE55" w14:textId="77777777" w:rsidR="000E01AB" w:rsidRDefault="000E01AB" w:rsidP="000E01AB">
            <w:r>
              <w:t>Received the successful login message</w:t>
            </w:r>
          </w:p>
          <w:p w14:paraId="41A25BF1" w14:textId="705610D6" w:rsidR="000E01AB" w:rsidRDefault="00CA4F04" w:rsidP="000E01AB">
            <w:r w:rsidRPr="00CA4F04">
              <w:rPr>
                <w:noProof/>
              </w:rPr>
              <w:drawing>
                <wp:inline distT="0" distB="0" distL="0" distR="0" wp14:anchorId="30D0E551" wp14:editId="20ECE36C">
                  <wp:extent cx="2508425" cy="1449421"/>
                  <wp:effectExtent l="0" t="0" r="6350" b="0"/>
                  <wp:docPr id="18968094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6809445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6099" cy="1453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</w:tcPr>
          <w:p w14:paraId="0CAE014C" w14:textId="54E315C6" w:rsidR="000E01AB" w:rsidRDefault="00CA4F04" w:rsidP="000E01AB">
            <w:r>
              <w:t>Yes</w:t>
            </w:r>
          </w:p>
        </w:tc>
        <w:tc>
          <w:tcPr>
            <w:tcW w:w="1170" w:type="dxa"/>
          </w:tcPr>
          <w:p w14:paraId="1077AC2F" w14:textId="60D4F9E5" w:rsidR="000E01AB" w:rsidRDefault="005064AD" w:rsidP="000E01AB">
            <w:r>
              <w:t>yes</w:t>
            </w:r>
          </w:p>
        </w:tc>
      </w:tr>
    </w:tbl>
    <w:p w14:paraId="73018168" w14:textId="1C714699" w:rsidR="009F4032" w:rsidRPr="009F4032" w:rsidRDefault="009F4032" w:rsidP="009F4032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Comments:</w:t>
      </w:r>
    </w:p>
    <w:p w14:paraId="331744D3" w14:textId="15A195EE" w:rsidR="009F4032" w:rsidRDefault="009F4032" w:rsidP="009F4032">
      <w:pPr>
        <w:pStyle w:val="Heading2"/>
      </w:pPr>
      <w:r>
        <w:t>Test 4: Login Page - Invalid Login</w:t>
      </w:r>
    </w:p>
    <w:p w14:paraId="1EB82DC4" w14:textId="77777777" w:rsidR="009F4032" w:rsidRDefault="009F4032" w:rsidP="009F4032">
      <w:r>
        <w:t>Test Objective: Reject invalid credentials</w:t>
      </w:r>
    </w:p>
    <w:p w14:paraId="1AC08D40" w14:textId="03DC00A9" w:rsidR="009F4032" w:rsidRDefault="009F4032" w:rsidP="009F4032">
      <w:r>
        <w:t xml:space="preserve">Developer: </w:t>
      </w:r>
      <w:r w:rsidR="000E01AB">
        <w:t>Caleb Stark</w:t>
      </w:r>
    </w:p>
    <w:p w14:paraId="67F789F1" w14:textId="56CCF682" w:rsidR="009F4032" w:rsidRDefault="009F4032" w:rsidP="009F4032">
      <w:r>
        <w:t>Date tested: 2025/04/1</w:t>
      </w:r>
      <w:r w:rsidR="000E01AB">
        <w:t>3</w:t>
      </w:r>
    </w:p>
    <w:p w14:paraId="1E73DD83" w14:textId="4B7F9887" w:rsidR="009F4032" w:rsidRDefault="009F4032" w:rsidP="009F4032">
      <w:r>
        <w:t xml:space="preserve">Peer Tester: </w:t>
      </w:r>
      <w:r w:rsidR="00A82F7B">
        <w:t>Hugo Vega Hernandez</w:t>
      </w:r>
    </w:p>
    <w:p w14:paraId="5E05A0D6" w14:textId="406EF8D6" w:rsidR="009F4032" w:rsidRDefault="009F4032" w:rsidP="009F4032">
      <w:r>
        <w:t>Date tested: 2025/04/1</w:t>
      </w:r>
      <w:r w:rsidR="00A82F7B">
        <w:t>3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925"/>
        <w:gridCol w:w="1895"/>
        <w:gridCol w:w="4719"/>
        <w:gridCol w:w="1130"/>
        <w:gridCol w:w="1136"/>
      </w:tblGrid>
      <w:tr w:rsidR="000E01AB" w14:paraId="3FF98949" w14:textId="253BD17A" w:rsidTr="000E01AB">
        <w:tc>
          <w:tcPr>
            <w:tcW w:w="1165" w:type="dxa"/>
          </w:tcPr>
          <w:p w14:paraId="18F81F11" w14:textId="77777777" w:rsidR="000E01AB" w:rsidRDefault="000E01AB" w:rsidP="000E01AB">
            <w:r>
              <w:t>Step No.</w:t>
            </w:r>
          </w:p>
        </w:tc>
        <w:tc>
          <w:tcPr>
            <w:tcW w:w="2430" w:type="dxa"/>
          </w:tcPr>
          <w:p w14:paraId="01CC832E" w14:textId="77777777" w:rsidR="000E01AB" w:rsidRDefault="000E01AB" w:rsidP="000E01AB">
            <w:r>
              <w:t>Action</w:t>
            </w:r>
          </w:p>
        </w:tc>
        <w:tc>
          <w:tcPr>
            <w:tcW w:w="3870" w:type="dxa"/>
          </w:tcPr>
          <w:p w14:paraId="1DD13170" w14:textId="77777777" w:rsidR="000E01AB" w:rsidRDefault="000E01AB" w:rsidP="000E01AB">
            <w:r>
              <w:t>Expected Result</w:t>
            </w:r>
          </w:p>
        </w:tc>
        <w:tc>
          <w:tcPr>
            <w:tcW w:w="1165" w:type="dxa"/>
          </w:tcPr>
          <w:p w14:paraId="7D62523A" w14:textId="77777777" w:rsidR="000E01AB" w:rsidRDefault="000E01AB" w:rsidP="000E01AB">
            <w:r>
              <w:t>Pass/Fail</w:t>
            </w:r>
          </w:p>
        </w:tc>
        <w:tc>
          <w:tcPr>
            <w:tcW w:w="1175" w:type="dxa"/>
          </w:tcPr>
          <w:p w14:paraId="02E000ED" w14:textId="73F5BDE0" w:rsidR="000E01AB" w:rsidRDefault="000E01AB" w:rsidP="000E01AB">
            <w:r>
              <w:t>Peer Pass/Fail</w:t>
            </w:r>
          </w:p>
        </w:tc>
      </w:tr>
      <w:tr w:rsidR="000E01AB" w14:paraId="40215C50" w14:textId="66904223" w:rsidTr="000E01AB">
        <w:tc>
          <w:tcPr>
            <w:tcW w:w="1165" w:type="dxa"/>
          </w:tcPr>
          <w:p w14:paraId="631485EA" w14:textId="77777777" w:rsidR="000E01AB" w:rsidRDefault="000E01AB" w:rsidP="000E01AB">
            <w:r>
              <w:t>1</w:t>
            </w:r>
          </w:p>
        </w:tc>
        <w:tc>
          <w:tcPr>
            <w:tcW w:w="2430" w:type="dxa"/>
          </w:tcPr>
          <w:p w14:paraId="25625E64" w14:textId="034E338C" w:rsidR="000E01AB" w:rsidRDefault="000E01AB" w:rsidP="000E01AB">
            <w:r>
              <w:t>Open login.html</w:t>
            </w:r>
          </w:p>
        </w:tc>
        <w:tc>
          <w:tcPr>
            <w:tcW w:w="3870" w:type="dxa"/>
          </w:tcPr>
          <w:p w14:paraId="5CD7FDF9" w14:textId="77777777" w:rsidR="000E01AB" w:rsidRDefault="000E01AB" w:rsidP="000E01AB">
            <w:r>
              <w:t>Login form is shown</w:t>
            </w:r>
          </w:p>
          <w:p w14:paraId="49CBE9E2" w14:textId="733A62EE" w:rsidR="00CA4F04" w:rsidRDefault="00CA4F04" w:rsidP="000E01AB">
            <w:r w:rsidRPr="000E01AB">
              <w:rPr>
                <w:noProof/>
              </w:rPr>
              <w:drawing>
                <wp:inline distT="0" distB="0" distL="0" distR="0" wp14:anchorId="21F23993" wp14:editId="649792A5">
                  <wp:extent cx="2383277" cy="1185294"/>
                  <wp:effectExtent l="0" t="0" r="0" b="0"/>
                  <wp:docPr id="1169367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268785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258" cy="1198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65" w:type="dxa"/>
          </w:tcPr>
          <w:p w14:paraId="2ED86EDA" w14:textId="11F35301" w:rsidR="000E01AB" w:rsidRDefault="00CA4F04" w:rsidP="000E01AB">
            <w:r>
              <w:t>Yes</w:t>
            </w:r>
          </w:p>
        </w:tc>
        <w:tc>
          <w:tcPr>
            <w:tcW w:w="1175" w:type="dxa"/>
          </w:tcPr>
          <w:p w14:paraId="474621D7" w14:textId="27C22809" w:rsidR="000E01AB" w:rsidRDefault="005064AD" w:rsidP="000E01AB">
            <w:r>
              <w:t>yes</w:t>
            </w:r>
          </w:p>
        </w:tc>
      </w:tr>
      <w:tr w:rsidR="000E01AB" w14:paraId="480C50B2" w14:textId="688D1FE0" w:rsidTr="000E01AB">
        <w:tc>
          <w:tcPr>
            <w:tcW w:w="1165" w:type="dxa"/>
          </w:tcPr>
          <w:p w14:paraId="5ADF4EF7" w14:textId="77777777" w:rsidR="000E01AB" w:rsidRDefault="000E01AB" w:rsidP="000E01AB">
            <w:r>
              <w:lastRenderedPageBreak/>
              <w:t>2</w:t>
            </w:r>
          </w:p>
        </w:tc>
        <w:tc>
          <w:tcPr>
            <w:tcW w:w="2430" w:type="dxa"/>
          </w:tcPr>
          <w:p w14:paraId="43E534C5" w14:textId="77777777" w:rsidR="000E01AB" w:rsidRDefault="000E01AB" w:rsidP="000E01AB">
            <w:r>
              <w:t>Enter invalid credentials</w:t>
            </w:r>
          </w:p>
        </w:tc>
        <w:tc>
          <w:tcPr>
            <w:tcW w:w="3870" w:type="dxa"/>
          </w:tcPr>
          <w:p w14:paraId="594E9114" w14:textId="77777777" w:rsidR="000E01AB" w:rsidRDefault="000E01AB" w:rsidP="000E01AB">
            <w:r>
              <w:t>Displays error message</w:t>
            </w:r>
          </w:p>
          <w:p w14:paraId="4B2637A4" w14:textId="11B70516" w:rsidR="00CA4F04" w:rsidRDefault="00CA4F04" w:rsidP="000E01AB">
            <w:r w:rsidRPr="00CA4F04">
              <w:rPr>
                <w:noProof/>
              </w:rPr>
              <w:drawing>
                <wp:inline distT="0" distB="0" distL="0" distR="0" wp14:anchorId="354AD75D" wp14:editId="4DF5080F">
                  <wp:extent cx="2859932" cy="969861"/>
                  <wp:effectExtent l="0" t="0" r="0" b="1905"/>
                  <wp:docPr id="10213284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132841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781" cy="972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65" w:type="dxa"/>
          </w:tcPr>
          <w:p w14:paraId="143172C3" w14:textId="158BD1FE" w:rsidR="000E01AB" w:rsidRDefault="00CA4F04" w:rsidP="000E01AB">
            <w:r>
              <w:t>Yes</w:t>
            </w:r>
          </w:p>
        </w:tc>
        <w:tc>
          <w:tcPr>
            <w:tcW w:w="1175" w:type="dxa"/>
          </w:tcPr>
          <w:p w14:paraId="090CCE5D" w14:textId="27A6FB8E" w:rsidR="000E01AB" w:rsidRDefault="005064AD" w:rsidP="000E01AB">
            <w:r>
              <w:t>yes</w:t>
            </w:r>
          </w:p>
        </w:tc>
      </w:tr>
    </w:tbl>
    <w:p w14:paraId="1B809CCD" w14:textId="6983E445" w:rsidR="009F4032" w:rsidRDefault="009F4032" w:rsidP="009F4032"/>
    <w:p w14:paraId="38C05CE4" w14:textId="2950A39D" w:rsidR="009F4032" w:rsidRDefault="009F4032" w:rsidP="009F4032">
      <w:r>
        <w:t>Comments:</w:t>
      </w:r>
    </w:p>
    <w:p w14:paraId="300C19AC" w14:textId="4917530D" w:rsidR="009F4032" w:rsidRDefault="009F4032" w:rsidP="009F4032">
      <w:pPr>
        <w:pStyle w:val="Heading2"/>
      </w:pPr>
      <w:r>
        <w:t xml:space="preserve">Test 5: Register Page </w:t>
      </w:r>
      <w:r w:rsidR="00F63CBF">
        <w:t>–</w:t>
      </w:r>
      <w:r>
        <w:t xml:space="preserve"> </w:t>
      </w:r>
      <w:r w:rsidR="00F63CBF">
        <w:t>New Account</w:t>
      </w:r>
    </w:p>
    <w:p w14:paraId="5B41B3F9" w14:textId="77777777" w:rsidR="009F4032" w:rsidRDefault="009F4032" w:rsidP="009F4032">
      <w:r>
        <w:t>Test Objective: Register a new user</w:t>
      </w:r>
    </w:p>
    <w:p w14:paraId="02A24528" w14:textId="10388CC7" w:rsidR="009F4032" w:rsidRDefault="009F4032" w:rsidP="009F4032">
      <w:r>
        <w:t xml:space="preserve">Developer: </w:t>
      </w:r>
      <w:r w:rsidR="000E01AB">
        <w:t>Caleb Stark</w:t>
      </w:r>
    </w:p>
    <w:p w14:paraId="2643C003" w14:textId="532FDBC6" w:rsidR="009F4032" w:rsidRDefault="009F4032" w:rsidP="009F4032">
      <w:r>
        <w:t>Date tested: 2025/04/1</w:t>
      </w:r>
      <w:r w:rsidR="000E01AB">
        <w:t>3</w:t>
      </w:r>
    </w:p>
    <w:p w14:paraId="1029FA94" w14:textId="30A38768" w:rsidR="009F4032" w:rsidRDefault="009F4032" w:rsidP="009F4032">
      <w:r>
        <w:t xml:space="preserve">Peer Tester: </w:t>
      </w:r>
      <w:r w:rsidR="00A82F7B">
        <w:t>Hugo Vega Hernandez</w:t>
      </w:r>
    </w:p>
    <w:p w14:paraId="357EAED2" w14:textId="4FD804E2" w:rsidR="009F4032" w:rsidRDefault="009F4032" w:rsidP="009F4032">
      <w:r>
        <w:t>Date tested: 2025/04/1</w:t>
      </w:r>
      <w:r w:rsidR="00A82F7B">
        <w:t>3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165"/>
        <w:gridCol w:w="1440"/>
        <w:gridCol w:w="4915"/>
        <w:gridCol w:w="1104"/>
        <w:gridCol w:w="1091"/>
      </w:tblGrid>
      <w:tr w:rsidR="00CA4F04" w14:paraId="51DC01EC" w14:textId="77777777" w:rsidTr="00CA4F04">
        <w:tc>
          <w:tcPr>
            <w:tcW w:w="1165" w:type="dxa"/>
          </w:tcPr>
          <w:p w14:paraId="58058AD3" w14:textId="77777777" w:rsidR="000E01AB" w:rsidRDefault="000E01AB" w:rsidP="000E01AB">
            <w:r>
              <w:t>Step No.</w:t>
            </w:r>
          </w:p>
        </w:tc>
        <w:tc>
          <w:tcPr>
            <w:tcW w:w="1440" w:type="dxa"/>
          </w:tcPr>
          <w:p w14:paraId="67ABA701" w14:textId="77777777" w:rsidR="000E01AB" w:rsidRDefault="000E01AB" w:rsidP="000E01AB">
            <w:r>
              <w:t>Action</w:t>
            </w:r>
          </w:p>
        </w:tc>
        <w:tc>
          <w:tcPr>
            <w:tcW w:w="4915" w:type="dxa"/>
          </w:tcPr>
          <w:p w14:paraId="3F32AFD9" w14:textId="77777777" w:rsidR="000E01AB" w:rsidRDefault="000E01AB" w:rsidP="000E01AB">
            <w:r>
              <w:t>Expected Result</w:t>
            </w:r>
          </w:p>
        </w:tc>
        <w:tc>
          <w:tcPr>
            <w:tcW w:w="1104" w:type="dxa"/>
          </w:tcPr>
          <w:p w14:paraId="171FD78A" w14:textId="1CC962B2" w:rsidR="000E01AB" w:rsidRDefault="000E01AB" w:rsidP="000E01AB">
            <w:r>
              <w:t>Pass/Fail</w:t>
            </w:r>
          </w:p>
        </w:tc>
        <w:tc>
          <w:tcPr>
            <w:tcW w:w="1091" w:type="dxa"/>
          </w:tcPr>
          <w:p w14:paraId="1690F38C" w14:textId="5E7F7D2B" w:rsidR="000E01AB" w:rsidRDefault="000E01AB" w:rsidP="000E01AB">
            <w:r>
              <w:t>Peer Pass/Fail</w:t>
            </w:r>
          </w:p>
        </w:tc>
      </w:tr>
      <w:tr w:rsidR="00CA4F04" w14:paraId="49E05520" w14:textId="77777777" w:rsidTr="00CA4F04">
        <w:tc>
          <w:tcPr>
            <w:tcW w:w="1165" w:type="dxa"/>
          </w:tcPr>
          <w:p w14:paraId="0042A031" w14:textId="77777777" w:rsidR="000E01AB" w:rsidRDefault="000E01AB" w:rsidP="000E01AB">
            <w:r>
              <w:t>1</w:t>
            </w:r>
          </w:p>
        </w:tc>
        <w:tc>
          <w:tcPr>
            <w:tcW w:w="1440" w:type="dxa"/>
          </w:tcPr>
          <w:p w14:paraId="17082908" w14:textId="698EE9CB" w:rsidR="000E01AB" w:rsidRDefault="000E01AB" w:rsidP="000E01AB">
            <w:r>
              <w:t>Open register.html</w:t>
            </w:r>
          </w:p>
        </w:tc>
        <w:tc>
          <w:tcPr>
            <w:tcW w:w="4915" w:type="dxa"/>
          </w:tcPr>
          <w:p w14:paraId="431C33F7" w14:textId="77777777" w:rsidR="000E01AB" w:rsidRDefault="000E01AB" w:rsidP="000E01AB">
            <w:r>
              <w:t>Registration form is shown</w:t>
            </w:r>
          </w:p>
          <w:p w14:paraId="2F1AD859" w14:textId="15E53D5A" w:rsidR="00CA4F04" w:rsidRDefault="00CA4F04" w:rsidP="000E01AB">
            <w:r w:rsidRPr="000E01AB">
              <w:rPr>
                <w:noProof/>
              </w:rPr>
              <w:drawing>
                <wp:inline distT="0" distB="0" distL="0" distR="0" wp14:anchorId="166F65E9" wp14:editId="4AA568AC">
                  <wp:extent cx="2490281" cy="1254940"/>
                  <wp:effectExtent l="0" t="0" r="5715" b="2540"/>
                  <wp:docPr id="10112081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2002009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509059" cy="1264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04" w:type="dxa"/>
          </w:tcPr>
          <w:p w14:paraId="7CB8C61A" w14:textId="0D0388CC" w:rsidR="000E01AB" w:rsidRDefault="00CA4F04" w:rsidP="000E01AB">
            <w:r>
              <w:t>Yes</w:t>
            </w:r>
          </w:p>
        </w:tc>
        <w:tc>
          <w:tcPr>
            <w:tcW w:w="1091" w:type="dxa"/>
          </w:tcPr>
          <w:p w14:paraId="33EA9845" w14:textId="7F84A3AF" w:rsidR="000E01AB" w:rsidRDefault="005064AD" w:rsidP="000E01AB">
            <w:r>
              <w:t>yes</w:t>
            </w:r>
          </w:p>
        </w:tc>
      </w:tr>
      <w:tr w:rsidR="00CA4F04" w14:paraId="1B62747D" w14:textId="77777777" w:rsidTr="00CA4F04">
        <w:tc>
          <w:tcPr>
            <w:tcW w:w="1165" w:type="dxa"/>
          </w:tcPr>
          <w:p w14:paraId="3E2E8018" w14:textId="77777777" w:rsidR="000E01AB" w:rsidRDefault="000E01AB" w:rsidP="000E01AB">
            <w:r>
              <w:t>2</w:t>
            </w:r>
          </w:p>
        </w:tc>
        <w:tc>
          <w:tcPr>
            <w:tcW w:w="1440" w:type="dxa"/>
          </w:tcPr>
          <w:p w14:paraId="18F4FFE6" w14:textId="77777777" w:rsidR="000E01AB" w:rsidRDefault="000E01AB" w:rsidP="000E01AB">
            <w:r>
              <w:t>Enter new email and details</w:t>
            </w:r>
          </w:p>
        </w:tc>
        <w:tc>
          <w:tcPr>
            <w:tcW w:w="4915" w:type="dxa"/>
          </w:tcPr>
          <w:p w14:paraId="7E166D5C" w14:textId="77777777" w:rsidR="000E01AB" w:rsidRDefault="000E01AB" w:rsidP="000E01AB">
            <w:r>
              <w:t>User is successfully registered</w:t>
            </w:r>
          </w:p>
          <w:p w14:paraId="0A09D29B" w14:textId="5255E626" w:rsidR="00CA4F04" w:rsidRDefault="00CA4F04" w:rsidP="000E01AB">
            <w:r w:rsidRPr="00CA4F04">
              <w:rPr>
                <w:noProof/>
              </w:rPr>
              <w:drawing>
                <wp:inline distT="0" distB="0" distL="0" distR="0" wp14:anchorId="446B0FC1" wp14:editId="69DA4597">
                  <wp:extent cx="2406987" cy="1218673"/>
                  <wp:effectExtent l="0" t="0" r="0" b="635"/>
                  <wp:docPr id="5426093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260934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5881" cy="123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04" w:type="dxa"/>
          </w:tcPr>
          <w:p w14:paraId="0046BE8F" w14:textId="2D2840EF" w:rsidR="000E01AB" w:rsidRDefault="00CA4F04" w:rsidP="000E01AB">
            <w:r>
              <w:t>Yes</w:t>
            </w:r>
          </w:p>
        </w:tc>
        <w:tc>
          <w:tcPr>
            <w:tcW w:w="1091" w:type="dxa"/>
          </w:tcPr>
          <w:p w14:paraId="35E132B1" w14:textId="26A91A81" w:rsidR="000E01AB" w:rsidRDefault="005064AD" w:rsidP="000E01AB">
            <w:r>
              <w:t>yes</w:t>
            </w:r>
          </w:p>
        </w:tc>
      </w:tr>
    </w:tbl>
    <w:p w14:paraId="7D002E76" w14:textId="6DF80A63" w:rsidR="009F4032" w:rsidRPr="009F4032" w:rsidRDefault="009F4032" w:rsidP="009F4032">
      <w:pPr>
        <w:pStyle w:val="Heading2"/>
        <w:rPr>
          <w:color w:val="000000" w:themeColor="text1"/>
          <w:sz w:val="22"/>
          <w:szCs w:val="22"/>
        </w:rPr>
      </w:pPr>
      <w:r w:rsidRPr="009F4032">
        <w:rPr>
          <w:color w:val="000000" w:themeColor="text1"/>
          <w:sz w:val="22"/>
          <w:szCs w:val="22"/>
        </w:rPr>
        <w:lastRenderedPageBreak/>
        <w:t>Comments:</w:t>
      </w:r>
    </w:p>
    <w:p w14:paraId="2B1B9E20" w14:textId="4835BAA7" w:rsidR="009F4032" w:rsidRDefault="009F4032" w:rsidP="009F4032">
      <w:pPr>
        <w:pStyle w:val="Heading2"/>
      </w:pPr>
      <w:r>
        <w:t xml:space="preserve">Test 6: Register Page </w:t>
      </w:r>
      <w:r w:rsidR="00F63CBF">
        <w:t>–</w:t>
      </w:r>
      <w:r>
        <w:t xml:space="preserve"> </w:t>
      </w:r>
      <w:r w:rsidR="00F63CBF">
        <w:t>Not enough details</w:t>
      </w:r>
    </w:p>
    <w:p w14:paraId="5D8E0CBC" w14:textId="2C0FBF41" w:rsidR="009F4032" w:rsidRDefault="009F4032" w:rsidP="009F4032">
      <w:r>
        <w:t xml:space="preserve">Test Objective: </w:t>
      </w:r>
      <w:r w:rsidR="00F63CBF">
        <w:t>Block users from not entering details.</w:t>
      </w:r>
    </w:p>
    <w:p w14:paraId="2D8B83B5" w14:textId="12485E58" w:rsidR="009F4032" w:rsidRDefault="009F4032" w:rsidP="009F4032">
      <w:r>
        <w:t xml:space="preserve">Developer: </w:t>
      </w:r>
      <w:r w:rsidR="000E01AB">
        <w:t>Caleb Stark</w:t>
      </w:r>
    </w:p>
    <w:p w14:paraId="5C487073" w14:textId="354F8D82" w:rsidR="009F4032" w:rsidRDefault="009F4032" w:rsidP="009F4032">
      <w:r>
        <w:t>Date tested: 2025/04/1</w:t>
      </w:r>
      <w:r w:rsidR="000E01AB">
        <w:t>3</w:t>
      </w:r>
    </w:p>
    <w:p w14:paraId="620EC05F" w14:textId="12CE439F" w:rsidR="009F4032" w:rsidRDefault="009F4032" w:rsidP="009F4032">
      <w:r>
        <w:t xml:space="preserve">Peer Tester: </w:t>
      </w:r>
      <w:r w:rsidR="00A82F7B">
        <w:t>Hugo Vega Hernandez</w:t>
      </w:r>
    </w:p>
    <w:p w14:paraId="6AF6D91F" w14:textId="6CD70FEE" w:rsidR="009F4032" w:rsidRDefault="009F4032" w:rsidP="009F4032">
      <w:r>
        <w:t>Date tested: 2025/04/1</w:t>
      </w:r>
      <w:r w:rsidR="00A82F7B">
        <w:t>3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069"/>
        <w:gridCol w:w="1446"/>
        <w:gridCol w:w="4871"/>
        <w:gridCol w:w="1148"/>
        <w:gridCol w:w="1091"/>
      </w:tblGrid>
      <w:tr w:rsidR="000E01AB" w14:paraId="2E8A7A11" w14:textId="251E95EB" w:rsidTr="00CA4F04">
        <w:tc>
          <w:tcPr>
            <w:tcW w:w="1069" w:type="dxa"/>
          </w:tcPr>
          <w:p w14:paraId="1AF46796" w14:textId="77777777" w:rsidR="000E01AB" w:rsidRDefault="000E01AB" w:rsidP="000E01AB">
            <w:r>
              <w:t>Step No.</w:t>
            </w:r>
          </w:p>
        </w:tc>
        <w:tc>
          <w:tcPr>
            <w:tcW w:w="1446" w:type="dxa"/>
          </w:tcPr>
          <w:p w14:paraId="2D369992" w14:textId="77777777" w:rsidR="000E01AB" w:rsidRDefault="000E01AB" w:rsidP="000E01AB">
            <w:r>
              <w:t>Action</w:t>
            </w:r>
          </w:p>
        </w:tc>
        <w:tc>
          <w:tcPr>
            <w:tcW w:w="4871" w:type="dxa"/>
          </w:tcPr>
          <w:p w14:paraId="22AE32BC" w14:textId="77777777" w:rsidR="000E01AB" w:rsidRDefault="000E01AB" w:rsidP="000E01AB">
            <w:r>
              <w:t>Expected Result</w:t>
            </w:r>
          </w:p>
        </w:tc>
        <w:tc>
          <w:tcPr>
            <w:tcW w:w="1148" w:type="dxa"/>
          </w:tcPr>
          <w:p w14:paraId="0FDD0EB9" w14:textId="77777777" w:rsidR="000E01AB" w:rsidRDefault="000E01AB" w:rsidP="000E01AB">
            <w:r>
              <w:t>Pass/Fail</w:t>
            </w:r>
          </w:p>
        </w:tc>
        <w:tc>
          <w:tcPr>
            <w:tcW w:w="1091" w:type="dxa"/>
          </w:tcPr>
          <w:p w14:paraId="216A2D44" w14:textId="7754BE58" w:rsidR="000E01AB" w:rsidRDefault="000E01AB" w:rsidP="000E01AB">
            <w:r>
              <w:t>Peer Pass/Fail</w:t>
            </w:r>
          </w:p>
        </w:tc>
      </w:tr>
      <w:tr w:rsidR="000E01AB" w14:paraId="679166C6" w14:textId="01575BD4" w:rsidTr="00CA4F04">
        <w:tc>
          <w:tcPr>
            <w:tcW w:w="1069" w:type="dxa"/>
          </w:tcPr>
          <w:p w14:paraId="1179B41F" w14:textId="77777777" w:rsidR="000E01AB" w:rsidRDefault="000E01AB" w:rsidP="000E01AB">
            <w:r>
              <w:t>1</w:t>
            </w:r>
          </w:p>
        </w:tc>
        <w:tc>
          <w:tcPr>
            <w:tcW w:w="1446" w:type="dxa"/>
          </w:tcPr>
          <w:p w14:paraId="04FFC9DB" w14:textId="3D077A99" w:rsidR="000E01AB" w:rsidRDefault="000E01AB" w:rsidP="000E01AB">
            <w:r>
              <w:t>Open register.html</w:t>
            </w:r>
          </w:p>
        </w:tc>
        <w:tc>
          <w:tcPr>
            <w:tcW w:w="4871" w:type="dxa"/>
          </w:tcPr>
          <w:p w14:paraId="47ACCA87" w14:textId="77777777" w:rsidR="000E01AB" w:rsidRDefault="000E01AB" w:rsidP="000E01AB">
            <w:r>
              <w:t>Registration form is shown</w:t>
            </w:r>
          </w:p>
          <w:p w14:paraId="63EF79B3" w14:textId="4EB0A1F7" w:rsidR="00CA4F04" w:rsidRDefault="00CA4F04" w:rsidP="000E01AB">
            <w:r w:rsidRPr="000E01AB">
              <w:rPr>
                <w:noProof/>
              </w:rPr>
              <w:drawing>
                <wp:inline distT="0" distB="0" distL="0" distR="0" wp14:anchorId="6942710C" wp14:editId="34F7BDEA">
                  <wp:extent cx="2490281" cy="1254940"/>
                  <wp:effectExtent l="0" t="0" r="5715" b="2540"/>
                  <wp:docPr id="12109678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2002009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509059" cy="1264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</w:tcPr>
          <w:p w14:paraId="751CA922" w14:textId="7074B3EB" w:rsidR="000E01AB" w:rsidRDefault="00CA4F04" w:rsidP="000E01AB">
            <w:r>
              <w:t>Yes</w:t>
            </w:r>
          </w:p>
        </w:tc>
        <w:tc>
          <w:tcPr>
            <w:tcW w:w="1091" w:type="dxa"/>
          </w:tcPr>
          <w:p w14:paraId="0F6A8A7E" w14:textId="5CEBB0EF" w:rsidR="000E01AB" w:rsidRDefault="005064AD" w:rsidP="000E01AB">
            <w:r>
              <w:t>yes</w:t>
            </w:r>
          </w:p>
        </w:tc>
      </w:tr>
      <w:tr w:rsidR="000E01AB" w14:paraId="08F6DD48" w14:textId="054FB947" w:rsidTr="00CA4F04">
        <w:tc>
          <w:tcPr>
            <w:tcW w:w="1069" w:type="dxa"/>
          </w:tcPr>
          <w:p w14:paraId="5020A9A6" w14:textId="77777777" w:rsidR="000E01AB" w:rsidRDefault="000E01AB" w:rsidP="000E01AB">
            <w:r>
              <w:t>2</w:t>
            </w:r>
          </w:p>
        </w:tc>
        <w:tc>
          <w:tcPr>
            <w:tcW w:w="1446" w:type="dxa"/>
          </w:tcPr>
          <w:p w14:paraId="1019187A" w14:textId="712633A5" w:rsidR="000E01AB" w:rsidRDefault="000E01AB" w:rsidP="000E01AB">
            <w:r>
              <w:t>Leave input box open</w:t>
            </w:r>
          </w:p>
        </w:tc>
        <w:tc>
          <w:tcPr>
            <w:tcW w:w="4871" w:type="dxa"/>
          </w:tcPr>
          <w:p w14:paraId="16FF0D49" w14:textId="77777777" w:rsidR="000E01AB" w:rsidRDefault="000E01AB" w:rsidP="000E01AB">
            <w:r>
              <w:t>Will not allow you to register till box is filled.</w:t>
            </w:r>
          </w:p>
          <w:p w14:paraId="2DCCCBA0" w14:textId="764BEBA1" w:rsidR="00CA4F04" w:rsidRDefault="00CA4F04" w:rsidP="000E01AB">
            <w:r w:rsidRPr="00CA4F04">
              <w:rPr>
                <w:noProof/>
              </w:rPr>
              <w:drawing>
                <wp:inline distT="0" distB="0" distL="0" distR="0" wp14:anchorId="599B7F17" wp14:editId="0E854770">
                  <wp:extent cx="2334638" cy="1509949"/>
                  <wp:effectExtent l="0" t="0" r="8890" b="0"/>
                  <wp:docPr id="8698214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982148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575" cy="1524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" w:type="dxa"/>
          </w:tcPr>
          <w:p w14:paraId="24AC81A8" w14:textId="6E37B378" w:rsidR="000E01AB" w:rsidRDefault="00CA4F04" w:rsidP="000E01AB">
            <w:r>
              <w:t>Yes</w:t>
            </w:r>
          </w:p>
        </w:tc>
        <w:tc>
          <w:tcPr>
            <w:tcW w:w="1091" w:type="dxa"/>
          </w:tcPr>
          <w:p w14:paraId="5E838BEE" w14:textId="63048FCC" w:rsidR="000E01AB" w:rsidRDefault="005064AD" w:rsidP="000E01AB">
            <w:r>
              <w:t>yes</w:t>
            </w:r>
          </w:p>
        </w:tc>
      </w:tr>
    </w:tbl>
    <w:p w14:paraId="0193BF12" w14:textId="77777777" w:rsidR="009F4032" w:rsidRDefault="009F4032" w:rsidP="009F4032"/>
    <w:p w14:paraId="19CD1036" w14:textId="34B0A3E1" w:rsidR="002D6460" w:rsidRPr="009F4032" w:rsidRDefault="009F4032">
      <w:pPr>
        <w:rPr>
          <w:rFonts w:asciiTheme="majorHAnsi" w:hAnsiTheme="majorHAnsi"/>
        </w:rPr>
      </w:pPr>
      <w:r w:rsidRPr="009F4032">
        <w:rPr>
          <w:rFonts w:asciiTheme="majorHAnsi" w:hAnsiTheme="majorHAnsi"/>
        </w:rPr>
        <w:t>Comments</w:t>
      </w:r>
      <w:r>
        <w:rPr>
          <w:rFonts w:asciiTheme="majorHAnsi" w:hAnsiTheme="majorHAnsi"/>
        </w:rPr>
        <w:t>:</w:t>
      </w:r>
    </w:p>
    <w:sectPr w:rsidR="002D6460" w:rsidRPr="009F4032" w:rsidSect="009F403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wNTU2MDSyNDQ3NjRW0lEKTi0uzszPAykwrAUAD6mQECwAAAA="/>
  </w:docVars>
  <w:rsids>
    <w:rsidRoot w:val="009F4032"/>
    <w:rsid w:val="000E01AB"/>
    <w:rsid w:val="00216871"/>
    <w:rsid w:val="002D6460"/>
    <w:rsid w:val="004352C0"/>
    <w:rsid w:val="00451843"/>
    <w:rsid w:val="005064AD"/>
    <w:rsid w:val="00624F2B"/>
    <w:rsid w:val="006C793F"/>
    <w:rsid w:val="008B33D0"/>
    <w:rsid w:val="008C1F7F"/>
    <w:rsid w:val="00941FC9"/>
    <w:rsid w:val="009F4032"/>
    <w:rsid w:val="00A82F7B"/>
    <w:rsid w:val="00AF2A21"/>
    <w:rsid w:val="00BF2CBD"/>
    <w:rsid w:val="00C77DC8"/>
    <w:rsid w:val="00C9715B"/>
    <w:rsid w:val="00CA4F04"/>
    <w:rsid w:val="00DB13F7"/>
    <w:rsid w:val="00E23568"/>
    <w:rsid w:val="00E351A7"/>
    <w:rsid w:val="00EB4231"/>
    <w:rsid w:val="00F6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0B5D0"/>
  <w15:chartTrackingRefBased/>
  <w15:docId w15:val="{421B9CEA-3702-2041-8803-87F52A1E3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032"/>
    <w:pPr>
      <w:spacing w:after="200" w:line="276" w:lineRule="auto"/>
    </w:pPr>
    <w:rPr>
      <w:rFonts w:eastAsiaTheme="minorEastAsia"/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4032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4032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4032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4032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4032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4032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4032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4032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4032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403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F403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403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403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403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F403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403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403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403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F403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9F40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4032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9F403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F4032"/>
    <w:pPr>
      <w:spacing w:before="160" w:after="160" w:line="278" w:lineRule="auto"/>
      <w:jc w:val="center"/>
    </w:pPr>
    <w:rPr>
      <w:rFonts w:eastAsiaTheme="minorHAnsi"/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9F403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F4032"/>
    <w:pPr>
      <w:spacing w:after="160" w:line="278" w:lineRule="auto"/>
      <w:ind w:left="720"/>
      <w:contextualSpacing/>
    </w:pPr>
    <w:rPr>
      <w:rFonts w:eastAsiaTheme="minorHAnsi"/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9F403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403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eastAsiaTheme="minorHAns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403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F403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9F4032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86</Words>
  <Characters>1940</Characters>
  <Application>Microsoft Office Word</Application>
  <DocSecurity>0</DocSecurity>
  <Lines>5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ila steinbrugge</dc:creator>
  <cp:keywords/>
  <dc:description/>
  <cp:lastModifiedBy>Hugo Vega Hernandez</cp:lastModifiedBy>
  <cp:revision>3</cp:revision>
  <dcterms:created xsi:type="dcterms:W3CDTF">2025-04-13T22:04:00Z</dcterms:created>
  <dcterms:modified xsi:type="dcterms:W3CDTF">2025-04-13T22:06:00Z</dcterms:modified>
</cp:coreProperties>
</file>